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62457" w14:textId="77777777" w:rsidR="00712B60" w:rsidRDefault="00712B60" w:rsidP="001B4F4B"/>
    <w:p w14:paraId="3A76C006" w14:textId="77777777" w:rsidR="00D82255" w:rsidRDefault="00FC6D37" w:rsidP="005A16E1">
      <w:pPr>
        <w:pStyle w:val="SourceCode"/>
        <w:sectPr w:rsidR="00D82255" w:rsidSect="004B32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1" w:h="16817"/>
          <w:pgMar w:top="851" w:right="851" w:bottom="1701" w:left="851" w:header="1474" w:footer="851" w:gutter="0"/>
          <w:pgNumType w:start="1"/>
          <w:cols w:space="708"/>
          <w:titlePg/>
          <w:docGrid w:linePitch="360"/>
        </w:sectPr>
      </w:pPr>
      <w:r>
        <w:br w:type="page"/>
      </w:r>
    </w:p>
    <w:p w14:paraId="6CF4E84E" w14:textId="77777777" w:rsidR="00D82255" w:rsidRPr="00DB6AB5" w:rsidRDefault="00D82255" w:rsidP="00FC6D37">
      <w:pPr>
        <w:spacing w:before="0" w:after="0" w:line="240" w:lineRule="auto"/>
      </w:pPr>
    </w:p>
    <w:sectPr w:rsidR="00D82255" w:rsidRPr="00DB6AB5" w:rsidSect="00BF6301">
      <w:footerReference w:type="default" r:id="rId14"/>
      <w:pgSz w:w="11901" w:h="16817"/>
      <w:pgMar w:top="851" w:right="851" w:bottom="1701" w:left="851" w:header="147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AA6FD2" w14:textId="77777777" w:rsidR="00E05EEA" w:rsidRDefault="00E05EEA" w:rsidP="00BD5F80">
      <w:r>
        <w:separator/>
      </w:r>
    </w:p>
  </w:endnote>
  <w:endnote w:type="continuationSeparator" w:id="0">
    <w:p w14:paraId="56C37238" w14:textId="77777777" w:rsidR="00E05EEA" w:rsidRDefault="00E05EEA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3D318DED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BF6301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6.06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3D318DED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BF6301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6.06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bookmarkStart w:id="0" w:name="_GoBack"/>
    <w:bookmarkEnd w:id="0"/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53E53ED5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BF6301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6.06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53E53ED5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BF6301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6.06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220BF" w14:textId="77777777" w:rsidR="00E05EEA" w:rsidRDefault="00E05EEA" w:rsidP="00BD5F80">
      <w:r>
        <w:separator/>
      </w:r>
    </w:p>
  </w:footnote>
  <w:footnote w:type="continuationSeparator" w:id="0">
    <w:p w14:paraId="79817CBA" w14:textId="77777777" w:rsidR="00E05EEA" w:rsidRDefault="00E05EEA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4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elleTrivadisHorizontal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616C"/>
    <w:rsid w:val="001474EB"/>
    <w:rsid w:val="001507F1"/>
    <w:rsid w:val="00150D76"/>
    <w:rsid w:val="00155729"/>
    <w:rsid w:val="00156564"/>
    <w:rsid w:val="00164D62"/>
    <w:rsid w:val="0016664E"/>
    <w:rsid w:val="00166DF4"/>
    <w:rsid w:val="00171BBC"/>
    <w:rsid w:val="00180AC9"/>
    <w:rsid w:val="001861AE"/>
    <w:rsid w:val="00186E89"/>
    <w:rsid w:val="001A15D2"/>
    <w:rsid w:val="001A53A2"/>
    <w:rsid w:val="001A6854"/>
    <w:rsid w:val="001B1E6E"/>
    <w:rsid w:val="001B4F4B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9F7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2C0E"/>
    <w:rsid w:val="00247281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863A1"/>
    <w:rsid w:val="002A241A"/>
    <w:rsid w:val="002B4930"/>
    <w:rsid w:val="002B5628"/>
    <w:rsid w:val="002D609C"/>
    <w:rsid w:val="002E5F22"/>
    <w:rsid w:val="002F07DF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41E1"/>
    <w:rsid w:val="00386692"/>
    <w:rsid w:val="003922E8"/>
    <w:rsid w:val="003936DC"/>
    <w:rsid w:val="003963F1"/>
    <w:rsid w:val="003A0703"/>
    <w:rsid w:val="003A0B4D"/>
    <w:rsid w:val="003B2DE9"/>
    <w:rsid w:val="003B5092"/>
    <w:rsid w:val="003C52FF"/>
    <w:rsid w:val="003C7425"/>
    <w:rsid w:val="003D3FA3"/>
    <w:rsid w:val="003D7AB8"/>
    <w:rsid w:val="003E4493"/>
    <w:rsid w:val="003E7596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32A7"/>
    <w:rsid w:val="004B7471"/>
    <w:rsid w:val="004C0E22"/>
    <w:rsid w:val="004C38B4"/>
    <w:rsid w:val="004D33EE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36D33"/>
    <w:rsid w:val="00546D42"/>
    <w:rsid w:val="005503A7"/>
    <w:rsid w:val="00550A59"/>
    <w:rsid w:val="00553A4D"/>
    <w:rsid w:val="00555BC3"/>
    <w:rsid w:val="005717AE"/>
    <w:rsid w:val="00571E3B"/>
    <w:rsid w:val="00580E86"/>
    <w:rsid w:val="0058325D"/>
    <w:rsid w:val="00583851"/>
    <w:rsid w:val="00590417"/>
    <w:rsid w:val="00593B0C"/>
    <w:rsid w:val="00597769"/>
    <w:rsid w:val="005A16E1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11B9"/>
    <w:rsid w:val="005E26AF"/>
    <w:rsid w:val="005E508D"/>
    <w:rsid w:val="005F0F5A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1759"/>
    <w:rsid w:val="00666757"/>
    <w:rsid w:val="00666F7A"/>
    <w:rsid w:val="00667BDF"/>
    <w:rsid w:val="006705B0"/>
    <w:rsid w:val="00671123"/>
    <w:rsid w:val="006742A7"/>
    <w:rsid w:val="00691441"/>
    <w:rsid w:val="00692CD1"/>
    <w:rsid w:val="00693A4D"/>
    <w:rsid w:val="006A0BD8"/>
    <w:rsid w:val="006A0D74"/>
    <w:rsid w:val="006A2063"/>
    <w:rsid w:val="006B55C7"/>
    <w:rsid w:val="006B6F3E"/>
    <w:rsid w:val="006B7EC4"/>
    <w:rsid w:val="006C1D94"/>
    <w:rsid w:val="006C4B33"/>
    <w:rsid w:val="006D0412"/>
    <w:rsid w:val="006E6ADB"/>
    <w:rsid w:val="006F3757"/>
    <w:rsid w:val="00702571"/>
    <w:rsid w:val="0070406F"/>
    <w:rsid w:val="00712B60"/>
    <w:rsid w:val="00712F87"/>
    <w:rsid w:val="007170C0"/>
    <w:rsid w:val="00721C05"/>
    <w:rsid w:val="00725645"/>
    <w:rsid w:val="007357CE"/>
    <w:rsid w:val="00735E91"/>
    <w:rsid w:val="00737C79"/>
    <w:rsid w:val="0074381E"/>
    <w:rsid w:val="00743B12"/>
    <w:rsid w:val="00744AF1"/>
    <w:rsid w:val="00745786"/>
    <w:rsid w:val="007475D8"/>
    <w:rsid w:val="007554BA"/>
    <w:rsid w:val="007640C8"/>
    <w:rsid w:val="007752EF"/>
    <w:rsid w:val="0077789F"/>
    <w:rsid w:val="007823C1"/>
    <w:rsid w:val="00785793"/>
    <w:rsid w:val="00785803"/>
    <w:rsid w:val="00790DAF"/>
    <w:rsid w:val="0079267F"/>
    <w:rsid w:val="007926E1"/>
    <w:rsid w:val="00792E27"/>
    <w:rsid w:val="007A4394"/>
    <w:rsid w:val="007A52E6"/>
    <w:rsid w:val="007A67AE"/>
    <w:rsid w:val="007A7764"/>
    <w:rsid w:val="007C7C56"/>
    <w:rsid w:val="007D041F"/>
    <w:rsid w:val="007E49D1"/>
    <w:rsid w:val="007E6698"/>
    <w:rsid w:val="007F3D7A"/>
    <w:rsid w:val="007F4C5E"/>
    <w:rsid w:val="00801762"/>
    <w:rsid w:val="00807A74"/>
    <w:rsid w:val="0081101A"/>
    <w:rsid w:val="00811453"/>
    <w:rsid w:val="008167CA"/>
    <w:rsid w:val="00831B61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3942"/>
    <w:rsid w:val="0088508E"/>
    <w:rsid w:val="00895116"/>
    <w:rsid w:val="008A3549"/>
    <w:rsid w:val="008A5C74"/>
    <w:rsid w:val="008B1965"/>
    <w:rsid w:val="008B5A02"/>
    <w:rsid w:val="008C0ECE"/>
    <w:rsid w:val="008D156C"/>
    <w:rsid w:val="008D27FC"/>
    <w:rsid w:val="008D6CCF"/>
    <w:rsid w:val="008E2D42"/>
    <w:rsid w:val="008E3A88"/>
    <w:rsid w:val="008F0FEB"/>
    <w:rsid w:val="008F1200"/>
    <w:rsid w:val="008F5218"/>
    <w:rsid w:val="0090376F"/>
    <w:rsid w:val="0091305E"/>
    <w:rsid w:val="0091611F"/>
    <w:rsid w:val="00916CD9"/>
    <w:rsid w:val="0091782B"/>
    <w:rsid w:val="00921EB4"/>
    <w:rsid w:val="00924854"/>
    <w:rsid w:val="00930FCD"/>
    <w:rsid w:val="0093359F"/>
    <w:rsid w:val="009338B1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02DC"/>
    <w:rsid w:val="00A33B21"/>
    <w:rsid w:val="00A350CB"/>
    <w:rsid w:val="00A50CC7"/>
    <w:rsid w:val="00A51F21"/>
    <w:rsid w:val="00A537B2"/>
    <w:rsid w:val="00A6024D"/>
    <w:rsid w:val="00A7542F"/>
    <w:rsid w:val="00A804AA"/>
    <w:rsid w:val="00A915FD"/>
    <w:rsid w:val="00A96035"/>
    <w:rsid w:val="00A96E29"/>
    <w:rsid w:val="00AA1EE5"/>
    <w:rsid w:val="00AA368F"/>
    <w:rsid w:val="00AB6201"/>
    <w:rsid w:val="00AB6908"/>
    <w:rsid w:val="00AB7ACB"/>
    <w:rsid w:val="00AC2BB2"/>
    <w:rsid w:val="00AC3E95"/>
    <w:rsid w:val="00AC3FE3"/>
    <w:rsid w:val="00AC463C"/>
    <w:rsid w:val="00AC50E2"/>
    <w:rsid w:val="00AD069B"/>
    <w:rsid w:val="00AD5E7A"/>
    <w:rsid w:val="00AE3AEA"/>
    <w:rsid w:val="00AE3FDE"/>
    <w:rsid w:val="00AF4DDC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09CF"/>
    <w:rsid w:val="00B65D84"/>
    <w:rsid w:val="00B843E1"/>
    <w:rsid w:val="00B92575"/>
    <w:rsid w:val="00B93E77"/>
    <w:rsid w:val="00B96AE3"/>
    <w:rsid w:val="00BA02FE"/>
    <w:rsid w:val="00BA7AD0"/>
    <w:rsid w:val="00BB5F0E"/>
    <w:rsid w:val="00BC1CEE"/>
    <w:rsid w:val="00BC1DCC"/>
    <w:rsid w:val="00BD1FB9"/>
    <w:rsid w:val="00BD4533"/>
    <w:rsid w:val="00BD5F80"/>
    <w:rsid w:val="00BE1C90"/>
    <w:rsid w:val="00BF1E2F"/>
    <w:rsid w:val="00BF592F"/>
    <w:rsid w:val="00BF6301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9216E"/>
    <w:rsid w:val="00CA6A00"/>
    <w:rsid w:val="00CA71A4"/>
    <w:rsid w:val="00CB31B1"/>
    <w:rsid w:val="00CB5725"/>
    <w:rsid w:val="00CC340C"/>
    <w:rsid w:val="00CC75AB"/>
    <w:rsid w:val="00CD6110"/>
    <w:rsid w:val="00CE11DB"/>
    <w:rsid w:val="00CE3AB3"/>
    <w:rsid w:val="00CE5921"/>
    <w:rsid w:val="00CF48AC"/>
    <w:rsid w:val="00CF6A5A"/>
    <w:rsid w:val="00CF6C3D"/>
    <w:rsid w:val="00D0328B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4333B"/>
    <w:rsid w:val="00D5126E"/>
    <w:rsid w:val="00D53DDA"/>
    <w:rsid w:val="00D54EA0"/>
    <w:rsid w:val="00D6478F"/>
    <w:rsid w:val="00D71B76"/>
    <w:rsid w:val="00D77303"/>
    <w:rsid w:val="00D803D0"/>
    <w:rsid w:val="00D82255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05EEA"/>
    <w:rsid w:val="00E11104"/>
    <w:rsid w:val="00E25D01"/>
    <w:rsid w:val="00E305D1"/>
    <w:rsid w:val="00E31701"/>
    <w:rsid w:val="00E34115"/>
    <w:rsid w:val="00E35DF0"/>
    <w:rsid w:val="00E51084"/>
    <w:rsid w:val="00E55B6F"/>
    <w:rsid w:val="00E57C02"/>
    <w:rsid w:val="00E641F6"/>
    <w:rsid w:val="00E7430D"/>
    <w:rsid w:val="00E80134"/>
    <w:rsid w:val="00E81066"/>
    <w:rsid w:val="00E824AE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17D61"/>
    <w:rsid w:val="00F212DD"/>
    <w:rsid w:val="00F214E1"/>
    <w:rsid w:val="00F22807"/>
    <w:rsid w:val="00F27478"/>
    <w:rsid w:val="00F27C7F"/>
    <w:rsid w:val="00F32442"/>
    <w:rsid w:val="00F36038"/>
    <w:rsid w:val="00F3761C"/>
    <w:rsid w:val="00F42467"/>
    <w:rsid w:val="00F46513"/>
    <w:rsid w:val="00F63D42"/>
    <w:rsid w:val="00F667ED"/>
    <w:rsid w:val="00F7779D"/>
    <w:rsid w:val="00F81480"/>
    <w:rsid w:val="00F83AB5"/>
    <w:rsid w:val="00F86A86"/>
    <w:rsid w:val="00F86DEF"/>
    <w:rsid w:val="00F918DE"/>
    <w:rsid w:val="00F93E1B"/>
    <w:rsid w:val="00FA3F70"/>
    <w:rsid w:val="00FB47C2"/>
    <w:rsid w:val="00FC6D37"/>
    <w:rsid w:val="00FD21AD"/>
    <w:rsid w:val="00FD7CB3"/>
    <w:rsid w:val="00FE1BF2"/>
    <w:rsid w:val="00FE5077"/>
    <w:rsid w:val="00FE5F91"/>
    <w:rsid w:val="00FE6DFD"/>
    <w:rsid w:val="00FF0BD0"/>
    <w:rsid w:val="00FF14CE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BD8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BD8"/>
    <w:rPr>
      <w:rFonts w:ascii="Nunito" w:eastAsiaTheme="majorEastAsia" w:hAnsi="Nunito" w:cstheme="majorBidi"/>
      <w:b/>
      <w:sz w:val="20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17D61"/>
    <w:pPr>
      <w:numPr>
        <w:numId w:val="0"/>
      </w:numPr>
      <w:spacing w:before="480" w:line="276" w:lineRule="auto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7D61"/>
    <w:pPr>
      <w:spacing w:before="240" w:after="120"/>
    </w:pPr>
    <w:rPr>
      <w:rFonts w:ascii="Nunito" w:hAnsi="Nunito"/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1B4F4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46EE68F-3733-7142-B194-53D9FBB2B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pandoc reference document</dc:title>
  <dc:subject/>
  <dc:creator>Trivadis AG</dc:creator>
  <cp:keywords/>
  <dc:description/>
  <cp:lastModifiedBy>Stefan Oehrli</cp:lastModifiedBy>
  <cp:revision>33</cp:revision>
  <cp:lastPrinted>2017-01-11T04:01:00Z</cp:lastPrinted>
  <dcterms:created xsi:type="dcterms:W3CDTF">2018-08-21T12:17:00Z</dcterms:created>
  <dcterms:modified xsi:type="dcterms:W3CDTF">2019-06-06T12:22:00Z</dcterms:modified>
  <cp:category/>
</cp:coreProperties>
</file>